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8f84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ed54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73ce94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e9ef53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75f263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a270af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05Z</dcterms:created>
  <dcterms:modified xsi:type="dcterms:W3CDTF">2019-08-08T12:49:05Z</dcterms:modified>
</cp:coreProperties>
</file>